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BC616" w14:textId="77777777" w:rsidR="00A72C25" w:rsidRPr="00C07812" w:rsidRDefault="00A72C25" w:rsidP="00C07812">
      <w:pPr>
        <w:pStyle w:val="Heading1"/>
      </w:pPr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14:paraId="05E1F1A7" w14:textId="77777777" w:rsidTr="00C07812">
        <w:tc>
          <w:tcPr>
            <w:tcW w:w="1129" w:type="pct"/>
          </w:tcPr>
          <w:p w14:paraId="3ABAFB7B" w14:textId="77777777"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14:paraId="324E6E15" w14:textId="26464178" w:rsidR="00FF788B" w:rsidRPr="001E3DAC" w:rsidRDefault="00C0722F" w:rsidP="00FF788B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Sir modal</w:t>
            </w:r>
          </w:p>
        </w:tc>
      </w:tr>
      <w:tr w:rsidR="00FF788B" w14:paraId="4510CC9A" w14:textId="77777777" w:rsidTr="00C07812">
        <w:tc>
          <w:tcPr>
            <w:tcW w:w="1129" w:type="pct"/>
          </w:tcPr>
          <w:p w14:paraId="480034DC" w14:textId="77777777" w:rsidR="00FF788B" w:rsidRPr="00A879E3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eriod</w:t>
            </w:r>
            <w:r w:rsidR="00FF788B" w:rsidRPr="00A879E3">
              <w:rPr>
                <w:b/>
                <w:bCs/>
              </w:rPr>
              <w:t>:</w:t>
            </w:r>
          </w:p>
        </w:tc>
        <w:tc>
          <w:tcPr>
            <w:tcW w:w="3871" w:type="pct"/>
          </w:tcPr>
          <w:p w14:paraId="4AF8C7AB" w14:textId="3B4232C9" w:rsidR="00FF788B" w:rsidRPr="001E3DAC" w:rsidRDefault="00C0722F" w:rsidP="00FF788B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18/3/2023 - 4/4/2023</w:t>
            </w:r>
          </w:p>
        </w:tc>
      </w:tr>
      <w:tr w:rsidR="007A4AC9" w14:paraId="788B3915" w14:textId="77777777" w:rsidTr="00C07812">
        <w:tc>
          <w:tcPr>
            <w:tcW w:w="1129" w:type="pct"/>
          </w:tcPr>
          <w:p w14:paraId="308615D9" w14:textId="77777777" w:rsidR="007A4AC9" w:rsidRDefault="007A4AC9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date:</w:t>
            </w:r>
          </w:p>
        </w:tc>
        <w:tc>
          <w:tcPr>
            <w:tcW w:w="3871" w:type="pct"/>
          </w:tcPr>
          <w:p w14:paraId="230100DF" w14:textId="319A5B05" w:rsidR="007A4AC9" w:rsidRPr="001E3DAC" w:rsidRDefault="00C0722F" w:rsidP="001E3DAC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5/4/2023</w:t>
            </w:r>
          </w:p>
        </w:tc>
      </w:tr>
      <w:tr w:rsidR="00FF788B" w14:paraId="709393E4" w14:textId="77777777" w:rsidTr="00C0722F">
        <w:trPr>
          <w:trHeight w:val="72"/>
        </w:trPr>
        <w:tc>
          <w:tcPr>
            <w:tcW w:w="1129" w:type="pct"/>
          </w:tcPr>
          <w:p w14:paraId="1019E52D" w14:textId="77777777"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14:paraId="4C799D47" w14:textId="1E292135" w:rsidR="00FF788B" w:rsidRPr="001E3DAC" w:rsidRDefault="00C0722F" w:rsidP="001E3DAC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Lewis Perry</w:t>
            </w:r>
          </w:p>
        </w:tc>
      </w:tr>
      <w:tr w:rsidR="00FF788B" w14:paraId="2189C087" w14:textId="77777777" w:rsidTr="00C0722F">
        <w:trPr>
          <w:trHeight w:val="122"/>
        </w:trPr>
        <w:tc>
          <w:tcPr>
            <w:tcW w:w="1129" w:type="pct"/>
          </w:tcPr>
          <w:p w14:paraId="689D8FA1" w14:textId="2FBA6F6C"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871" w:type="pct"/>
          </w:tcPr>
          <w:p w14:paraId="7F9C12CA" w14:textId="79E124C5" w:rsidR="00FF788B" w:rsidRPr="001E3DAC" w:rsidRDefault="00FF788B" w:rsidP="001E3DAC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A879E3" w14:paraId="0E4F548F" w14:textId="77777777" w:rsidTr="00C07812">
        <w:tc>
          <w:tcPr>
            <w:tcW w:w="1129" w:type="pct"/>
          </w:tcPr>
          <w:p w14:paraId="3CABB94F" w14:textId="77777777"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14:paraId="22F0E35E" w14:textId="42666BDE" w:rsidR="00A879E3" w:rsidRPr="001E3DAC" w:rsidRDefault="00C0722F" w:rsidP="00FF788B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02</w:t>
            </w:r>
          </w:p>
        </w:tc>
      </w:tr>
      <w:tr w:rsidR="00F72973" w14:paraId="3961D4A9" w14:textId="77777777" w:rsidTr="00C07812">
        <w:tc>
          <w:tcPr>
            <w:tcW w:w="1129" w:type="pct"/>
          </w:tcPr>
          <w:p w14:paraId="146BA966" w14:textId="77777777"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14:paraId="014E716B" w14:textId="03C65DCE" w:rsidR="00F72973" w:rsidRPr="001E3DAC" w:rsidRDefault="00C0722F" w:rsidP="00FF788B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1.0</w:t>
            </w:r>
          </w:p>
        </w:tc>
      </w:tr>
    </w:tbl>
    <w:p w14:paraId="5F451FFE" w14:textId="77777777" w:rsidR="001E3DAC" w:rsidRDefault="001E3DAC" w:rsidP="00C07812"/>
    <w:p w14:paraId="7CD347F0" w14:textId="77777777" w:rsidR="00AF56E5" w:rsidRDefault="00CA6828" w:rsidP="007A4AC9">
      <w:pPr>
        <w:pStyle w:val="Heading1"/>
      </w:pPr>
      <w:r>
        <w:t>Justification of the project</w:t>
      </w:r>
    </w:p>
    <w:p w14:paraId="507BB9EC" w14:textId="4BADEB61" w:rsidR="007A4AC9" w:rsidRDefault="00C0722F" w:rsidP="00CA6828">
      <w:pPr>
        <w:rPr>
          <w:color w:val="5B9BD5" w:themeColor="accent1"/>
        </w:rPr>
      </w:pPr>
      <w:r>
        <w:rPr>
          <w:color w:val="5B9BD5" w:themeColor="accent1"/>
        </w:rPr>
        <w:t xml:space="preserve">As of now the project is complete which removes a need for a business </w:t>
      </w:r>
      <w:proofErr w:type="spellStart"/>
      <w:r>
        <w:rPr>
          <w:color w:val="5B9BD5" w:themeColor="accent1"/>
        </w:rPr>
        <w:t>justfcation</w:t>
      </w:r>
      <w:proofErr w:type="spellEnd"/>
      <w:r>
        <w:rPr>
          <w:color w:val="5B9BD5" w:themeColor="accent1"/>
        </w:rPr>
        <w:t xml:space="preserve"> for our main goal of the project, as fo4 looking at the completion of a new goal which will start a new stage of the project the main goal I will work towards is the completion of a </w:t>
      </w:r>
      <w:proofErr w:type="spellStart"/>
      <w:r>
        <w:rPr>
          <w:color w:val="5B9BD5" w:themeColor="accent1"/>
        </w:rPr>
        <w:t>gragh</w:t>
      </w:r>
      <w:proofErr w:type="spellEnd"/>
      <w:r>
        <w:rPr>
          <w:color w:val="5B9BD5" w:themeColor="accent1"/>
        </w:rPr>
        <w:t xml:space="preserve"> system for my model to be able to show </w:t>
      </w:r>
      <w:proofErr w:type="spellStart"/>
      <w:r>
        <w:rPr>
          <w:color w:val="5B9BD5" w:themeColor="accent1"/>
        </w:rPr>
        <w:t>vissualy</w:t>
      </w:r>
      <w:proofErr w:type="spellEnd"/>
      <w:r>
        <w:rPr>
          <w:color w:val="5B9BD5" w:themeColor="accent1"/>
        </w:rPr>
        <w:t xml:space="preserve"> the </w:t>
      </w:r>
      <w:proofErr w:type="spellStart"/>
      <w:r>
        <w:rPr>
          <w:color w:val="5B9BD5" w:themeColor="accent1"/>
        </w:rPr>
        <w:t>stastics</w:t>
      </w:r>
      <w:proofErr w:type="spellEnd"/>
      <w:r>
        <w:rPr>
          <w:color w:val="5B9BD5" w:themeColor="accent1"/>
        </w:rPr>
        <w:t xml:space="preserve"> of the model’[s </w:t>
      </w:r>
      <w:proofErr w:type="spellStart"/>
      <w:r>
        <w:rPr>
          <w:color w:val="5B9BD5" w:themeColor="accent1"/>
        </w:rPr>
        <w:t>calculatins</w:t>
      </w:r>
      <w:proofErr w:type="spellEnd"/>
      <w:r>
        <w:rPr>
          <w:color w:val="5B9BD5" w:themeColor="accent1"/>
        </w:rPr>
        <w:t xml:space="preserve"> as for the time left I believe this is the most achievable goal for the project as it works with the system that is already built.</w:t>
      </w:r>
    </w:p>
    <w:p w14:paraId="359876C4" w14:textId="3849ACB0" w:rsidR="001E3DAC" w:rsidRDefault="00C0722F" w:rsidP="001E3DAC">
      <w:pPr>
        <w:pStyle w:val="Heading1"/>
      </w:pPr>
      <w:r>
        <w:t>Completed goal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9"/>
        <w:gridCol w:w="6841"/>
      </w:tblGrid>
      <w:tr w:rsidR="001E3DAC" w14:paraId="18ADCE0D" w14:textId="77777777" w:rsidTr="0053079B">
        <w:tc>
          <w:tcPr>
            <w:tcW w:w="1481" w:type="pct"/>
            <w:shd w:val="clear" w:color="auto" w:fill="F2F2F2" w:themeFill="background1" w:themeFillShade="F2"/>
          </w:tcPr>
          <w:p w14:paraId="3511037D" w14:textId="77777777" w:rsidR="001E3DAC" w:rsidRPr="00A879E3" w:rsidRDefault="001E3DAC" w:rsidP="0053079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duct</w:t>
            </w:r>
          </w:p>
        </w:tc>
        <w:tc>
          <w:tcPr>
            <w:tcW w:w="3519" w:type="pct"/>
            <w:shd w:val="clear" w:color="auto" w:fill="F2F2F2" w:themeFill="background1" w:themeFillShade="F2"/>
          </w:tcPr>
          <w:p w14:paraId="68BF946B" w14:textId="77777777" w:rsidR="001E3DAC" w:rsidRPr="007A4AC9" w:rsidRDefault="001E3DAC" w:rsidP="0053079B">
            <w:pPr>
              <w:spacing w:before="120" w:after="120"/>
              <w:rPr>
                <w:b/>
                <w:bCs/>
              </w:rPr>
            </w:pPr>
            <w:r w:rsidRPr="007A4AC9">
              <w:rPr>
                <w:b/>
                <w:bCs/>
              </w:rPr>
              <w:t>Status</w:t>
            </w:r>
          </w:p>
        </w:tc>
      </w:tr>
      <w:tr w:rsidR="001E3DAC" w14:paraId="2F52279C" w14:textId="77777777" w:rsidTr="0053079B">
        <w:tc>
          <w:tcPr>
            <w:tcW w:w="1481" w:type="pct"/>
          </w:tcPr>
          <w:p w14:paraId="5EC681E4" w14:textId="38074A93" w:rsidR="001E3DAC" w:rsidRPr="001E3DAC" w:rsidRDefault="00C0722F" w:rsidP="0053079B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SIR model</w:t>
            </w:r>
          </w:p>
        </w:tc>
        <w:tc>
          <w:tcPr>
            <w:tcW w:w="3519" w:type="pct"/>
          </w:tcPr>
          <w:p w14:paraId="0071F860" w14:textId="69AFA488" w:rsidR="001E3DAC" w:rsidRPr="001E3DAC" w:rsidRDefault="00C0722F" w:rsidP="0053079B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 xml:space="preserve">The sir model is completed and works as intended and </w:t>
            </w:r>
            <w:proofErr w:type="gramStart"/>
            <w:r>
              <w:rPr>
                <w:color w:val="5B9BD5" w:themeColor="accent1"/>
              </w:rPr>
              <w:t>is able to</w:t>
            </w:r>
            <w:proofErr w:type="gramEnd"/>
            <w:r>
              <w:rPr>
                <w:color w:val="5B9BD5" w:themeColor="accent1"/>
              </w:rPr>
              <w:t xml:space="preserve"> </w:t>
            </w:r>
            <w:proofErr w:type="spellStart"/>
            <w:r>
              <w:rPr>
                <w:color w:val="5B9BD5" w:themeColor="accent1"/>
              </w:rPr>
              <w:t>sucssefully</w:t>
            </w:r>
            <w:proofErr w:type="spellEnd"/>
            <w:r>
              <w:rPr>
                <w:color w:val="5B9BD5" w:themeColor="accent1"/>
              </w:rPr>
              <w:t xml:space="preserve"> </w:t>
            </w:r>
            <w:proofErr w:type="spellStart"/>
            <w:r>
              <w:rPr>
                <w:color w:val="5B9BD5" w:themeColor="accent1"/>
              </w:rPr>
              <w:t>predit</w:t>
            </w:r>
            <w:proofErr w:type="spellEnd"/>
            <w:r>
              <w:rPr>
                <w:color w:val="5B9BD5" w:themeColor="accent1"/>
              </w:rPr>
              <w:t xml:space="preserve"> virology outcome of an outbreak </w:t>
            </w:r>
          </w:p>
        </w:tc>
      </w:tr>
      <w:tr w:rsidR="001E3DAC" w14:paraId="3C117D5F" w14:textId="77777777" w:rsidTr="0053079B">
        <w:tc>
          <w:tcPr>
            <w:tcW w:w="1481" w:type="pct"/>
          </w:tcPr>
          <w:p w14:paraId="7DC65001" w14:textId="77777777" w:rsidR="001E3DAC" w:rsidRPr="00A879E3" w:rsidRDefault="001E3DAC" w:rsidP="0053079B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519" w:type="pct"/>
          </w:tcPr>
          <w:p w14:paraId="3BF834E1" w14:textId="77777777" w:rsidR="001E3DAC" w:rsidRDefault="001E3DAC" w:rsidP="0053079B">
            <w:pPr>
              <w:spacing w:before="120" w:after="120"/>
            </w:pPr>
          </w:p>
        </w:tc>
      </w:tr>
      <w:tr w:rsidR="001E3DAC" w14:paraId="565CBC94" w14:textId="77777777" w:rsidTr="0053079B">
        <w:tc>
          <w:tcPr>
            <w:tcW w:w="1481" w:type="pct"/>
          </w:tcPr>
          <w:p w14:paraId="060372FE" w14:textId="77777777" w:rsidR="001E3DAC" w:rsidRPr="00A879E3" w:rsidRDefault="001E3DAC" w:rsidP="0053079B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519" w:type="pct"/>
          </w:tcPr>
          <w:p w14:paraId="4D5F26B5" w14:textId="77777777" w:rsidR="001E3DAC" w:rsidRDefault="001E3DAC" w:rsidP="0053079B">
            <w:pPr>
              <w:spacing w:before="120" w:after="120"/>
            </w:pPr>
          </w:p>
        </w:tc>
      </w:tr>
    </w:tbl>
    <w:p w14:paraId="3EBB56E7" w14:textId="71097C42" w:rsidR="00CA6828" w:rsidRDefault="00CA6828" w:rsidP="00CD6316">
      <w:pPr>
        <w:pStyle w:val="Heading1"/>
      </w:pPr>
      <w:r>
        <w:lastRenderedPageBreak/>
        <w:t xml:space="preserve">Project </w:t>
      </w:r>
      <w:r w:rsidR="00CD6316">
        <w:t>Objectives</w:t>
      </w:r>
      <w:r w:rsidR="00C0722F">
        <w:t xml:space="preserve"> and current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7"/>
        <w:gridCol w:w="2002"/>
        <w:gridCol w:w="2002"/>
        <w:gridCol w:w="2216"/>
        <w:gridCol w:w="1713"/>
      </w:tblGrid>
      <w:tr w:rsidR="001E3DAC" w14:paraId="1B24292E" w14:textId="77777777" w:rsidTr="001E3DAC">
        <w:tc>
          <w:tcPr>
            <w:tcW w:w="919" w:type="pct"/>
            <w:shd w:val="clear" w:color="auto" w:fill="F2F2F2" w:themeFill="background1" w:themeFillShade="F2"/>
          </w:tcPr>
          <w:p w14:paraId="3401AD4B" w14:textId="77777777"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030" w:type="pct"/>
            <w:shd w:val="clear" w:color="auto" w:fill="F2F2F2" w:themeFill="background1" w:themeFillShade="F2"/>
          </w:tcPr>
          <w:p w14:paraId="3F61D3C3" w14:textId="77777777"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030" w:type="pct"/>
            <w:shd w:val="clear" w:color="auto" w:fill="F2F2F2" w:themeFill="background1" w:themeFillShade="F2"/>
          </w:tcPr>
          <w:p w14:paraId="2705BE8D" w14:textId="77777777" w:rsidR="001E3DAC" w:rsidRPr="007A4AC9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140" w:type="pct"/>
            <w:shd w:val="clear" w:color="auto" w:fill="F2F2F2" w:themeFill="background1" w:themeFillShade="F2"/>
          </w:tcPr>
          <w:p w14:paraId="226BF17B" w14:textId="77777777"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urrent State</w:t>
            </w:r>
          </w:p>
        </w:tc>
        <w:tc>
          <w:tcPr>
            <w:tcW w:w="881" w:type="pct"/>
            <w:shd w:val="clear" w:color="auto" w:fill="F2F2F2" w:themeFill="background1" w:themeFillShade="F2"/>
          </w:tcPr>
          <w:p w14:paraId="221BAF63" w14:textId="77777777"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recast</w:t>
            </w:r>
          </w:p>
        </w:tc>
      </w:tr>
      <w:tr w:rsidR="001E3DAC" w14:paraId="147F2453" w14:textId="77777777" w:rsidTr="001E3DAC">
        <w:tc>
          <w:tcPr>
            <w:tcW w:w="919" w:type="pct"/>
          </w:tcPr>
          <w:p w14:paraId="554C96BC" w14:textId="77777777" w:rsidR="001E3DAC" w:rsidRPr="00C96FEB" w:rsidRDefault="001E3DAC" w:rsidP="00882A3D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030" w:type="pct"/>
          </w:tcPr>
          <w:p w14:paraId="763FA002" w14:textId="2DE0B080" w:rsidR="001E3DAC" w:rsidRDefault="00C0722F" w:rsidP="00882A3D">
            <w:pPr>
              <w:spacing w:before="120" w:after="120"/>
            </w:pPr>
            <w:r>
              <w:t>Completed sir model</w:t>
            </w:r>
          </w:p>
        </w:tc>
        <w:tc>
          <w:tcPr>
            <w:tcW w:w="1030" w:type="pct"/>
          </w:tcPr>
          <w:p w14:paraId="01EA5448" w14:textId="77777777"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14:paraId="15B002D5" w14:textId="46F51F6D" w:rsidR="001E3DAC" w:rsidRDefault="00C0722F" w:rsidP="00882A3D">
            <w:pPr>
              <w:spacing w:before="120" w:after="120"/>
            </w:pPr>
            <w:r>
              <w:t>Completed sir model</w:t>
            </w:r>
          </w:p>
        </w:tc>
        <w:tc>
          <w:tcPr>
            <w:tcW w:w="881" w:type="pct"/>
          </w:tcPr>
          <w:p w14:paraId="1C697376" w14:textId="77777777" w:rsidR="001E3DAC" w:rsidRDefault="001E3DAC" w:rsidP="00882A3D">
            <w:pPr>
              <w:spacing w:before="120" w:after="120"/>
            </w:pPr>
          </w:p>
        </w:tc>
      </w:tr>
      <w:tr w:rsidR="001E3DAC" w14:paraId="68BDA7A3" w14:textId="77777777" w:rsidTr="001E3DAC">
        <w:tc>
          <w:tcPr>
            <w:tcW w:w="919" w:type="pct"/>
          </w:tcPr>
          <w:p w14:paraId="6CA14F4E" w14:textId="77777777"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030" w:type="pct"/>
          </w:tcPr>
          <w:p w14:paraId="036C444C" w14:textId="7445E528" w:rsidR="001E3DAC" w:rsidRDefault="00C0722F" w:rsidP="00882A3D">
            <w:pPr>
              <w:spacing w:before="120" w:after="120"/>
            </w:pPr>
            <w:r>
              <w:t>Before the 28th</w:t>
            </w:r>
          </w:p>
        </w:tc>
        <w:tc>
          <w:tcPr>
            <w:tcW w:w="1030" w:type="pct"/>
          </w:tcPr>
          <w:p w14:paraId="6B84CCE2" w14:textId="77777777"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14:paraId="60B4D98F" w14:textId="0A419D19" w:rsidR="001E3DAC" w:rsidRDefault="00C0722F" w:rsidP="00882A3D">
            <w:pPr>
              <w:spacing w:before="120" w:after="120"/>
            </w:pPr>
            <w:r>
              <w:t>Done on the 4</w:t>
            </w:r>
            <w:r w:rsidRPr="00C0722F">
              <w:rPr>
                <w:vertAlign w:val="superscript"/>
              </w:rPr>
              <w:t>th</w:t>
            </w:r>
            <w:r>
              <w:t xml:space="preserve"> of April 2023</w:t>
            </w:r>
          </w:p>
        </w:tc>
        <w:tc>
          <w:tcPr>
            <w:tcW w:w="881" w:type="pct"/>
          </w:tcPr>
          <w:p w14:paraId="150B2CAD" w14:textId="77777777" w:rsidR="001E3DAC" w:rsidRDefault="001E3DAC" w:rsidP="00882A3D">
            <w:pPr>
              <w:spacing w:before="120" w:after="120"/>
            </w:pPr>
          </w:p>
        </w:tc>
      </w:tr>
      <w:tr w:rsidR="001E3DAC" w14:paraId="69B713AC" w14:textId="77777777" w:rsidTr="001E3DAC">
        <w:tc>
          <w:tcPr>
            <w:tcW w:w="919" w:type="pct"/>
          </w:tcPr>
          <w:p w14:paraId="4ED4FA4C" w14:textId="77777777"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030" w:type="pct"/>
          </w:tcPr>
          <w:p w14:paraId="5B930688" w14:textId="38753761" w:rsidR="001E3DAC" w:rsidRDefault="00C0722F" w:rsidP="00882A3D">
            <w:pPr>
              <w:spacing w:before="120" w:after="120"/>
            </w:pPr>
            <w:r>
              <w:t>0</w:t>
            </w:r>
          </w:p>
        </w:tc>
        <w:tc>
          <w:tcPr>
            <w:tcW w:w="1030" w:type="pct"/>
          </w:tcPr>
          <w:p w14:paraId="326E6FD7" w14:textId="77777777"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14:paraId="51C55C2D" w14:textId="12348D18" w:rsidR="001E3DAC" w:rsidRDefault="00C0722F" w:rsidP="00882A3D">
            <w:pPr>
              <w:spacing w:before="120" w:after="120"/>
            </w:pPr>
            <w:r>
              <w:t>0</w:t>
            </w:r>
          </w:p>
        </w:tc>
        <w:tc>
          <w:tcPr>
            <w:tcW w:w="881" w:type="pct"/>
          </w:tcPr>
          <w:p w14:paraId="1B6E18B8" w14:textId="77777777" w:rsidR="001E3DAC" w:rsidRDefault="001E3DAC" w:rsidP="00882A3D">
            <w:pPr>
              <w:spacing w:before="120" w:after="120"/>
            </w:pPr>
          </w:p>
        </w:tc>
      </w:tr>
      <w:tr w:rsidR="001E3DAC" w14:paraId="2C086A46" w14:textId="77777777" w:rsidTr="001E3DAC">
        <w:tc>
          <w:tcPr>
            <w:tcW w:w="919" w:type="pct"/>
          </w:tcPr>
          <w:p w14:paraId="2F7A9C9B" w14:textId="77777777"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030" w:type="pct"/>
          </w:tcPr>
          <w:p w14:paraId="0DD6A819" w14:textId="51ADE5A3" w:rsidR="001E3DAC" w:rsidRDefault="00C0722F" w:rsidP="00882A3D">
            <w:pPr>
              <w:spacing w:before="120" w:after="120"/>
            </w:pPr>
            <w:r>
              <w:t>Works according to the model</w:t>
            </w:r>
          </w:p>
        </w:tc>
        <w:tc>
          <w:tcPr>
            <w:tcW w:w="1030" w:type="pct"/>
          </w:tcPr>
          <w:p w14:paraId="7EFB8CFD" w14:textId="77777777"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14:paraId="135CB1CF" w14:textId="18C3898C" w:rsidR="001E3DAC" w:rsidRDefault="00C0722F" w:rsidP="00882A3D">
            <w:pPr>
              <w:spacing w:before="120" w:after="120"/>
            </w:pPr>
            <w:r>
              <w:t>Works according to the model</w:t>
            </w:r>
          </w:p>
        </w:tc>
        <w:tc>
          <w:tcPr>
            <w:tcW w:w="881" w:type="pct"/>
          </w:tcPr>
          <w:p w14:paraId="661E1B41" w14:textId="77777777" w:rsidR="001E3DAC" w:rsidRDefault="001E3DAC" w:rsidP="00882A3D">
            <w:pPr>
              <w:spacing w:before="120" w:after="120"/>
            </w:pPr>
          </w:p>
        </w:tc>
      </w:tr>
      <w:tr w:rsidR="001E3DAC" w14:paraId="7B499173" w14:textId="77777777" w:rsidTr="001E3DAC">
        <w:tc>
          <w:tcPr>
            <w:tcW w:w="919" w:type="pct"/>
          </w:tcPr>
          <w:p w14:paraId="59E1DB37" w14:textId="77777777"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030" w:type="pct"/>
          </w:tcPr>
          <w:p w14:paraId="48A3BA60" w14:textId="5C589526" w:rsidR="001E3DAC" w:rsidRDefault="00C0722F" w:rsidP="00882A3D">
            <w:pPr>
              <w:spacing w:before="120" w:after="120"/>
            </w:pPr>
            <w:r>
              <w:t>Listed in code architecture</w:t>
            </w:r>
          </w:p>
        </w:tc>
        <w:tc>
          <w:tcPr>
            <w:tcW w:w="1030" w:type="pct"/>
          </w:tcPr>
          <w:p w14:paraId="4C31D635" w14:textId="77777777"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14:paraId="2EF38739" w14:textId="75F7E8EE" w:rsidR="001E3DAC" w:rsidRDefault="00C0722F" w:rsidP="00882A3D">
            <w:pPr>
              <w:spacing w:before="120" w:after="120"/>
            </w:pPr>
            <w:r>
              <w:t xml:space="preserve">None </w:t>
            </w:r>
            <w:proofErr w:type="spellStart"/>
            <w:r>
              <w:t>happend</w:t>
            </w:r>
            <w:proofErr w:type="spellEnd"/>
          </w:p>
        </w:tc>
        <w:tc>
          <w:tcPr>
            <w:tcW w:w="881" w:type="pct"/>
          </w:tcPr>
          <w:p w14:paraId="4F9752A0" w14:textId="77777777" w:rsidR="001E3DAC" w:rsidRDefault="001E3DAC" w:rsidP="00882A3D">
            <w:pPr>
              <w:spacing w:before="120" w:after="120"/>
            </w:pPr>
          </w:p>
        </w:tc>
      </w:tr>
      <w:tr w:rsidR="001E3DAC" w14:paraId="27C6A2F1" w14:textId="77777777" w:rsidTr="001E3DAC">
        <w:tc>
          <w:tcPr>
            <w:tcW w:w="919" w:type="pct"/>
          </w:tcPr>
          <w:p w14:paraId="505DD400" w14:textId="4D5EBE40" w:rsidR="001E3DAC" w:rsidRDefault="001E3DAC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030" w:type="pct"/>
          </w:tcPr>
          <w:p w14:paraId="3A9ADB24" w14:textId="77777777" w:rsidR="001E3DAC" w:rsidRDefault="001E3DAC" w:rsidP="00882A3D">
            <w:pPr>
              <w:spacing w:before="120" w:after="120"/>
            </w:pPr>
          </w:p>
        </w:tc>
        <w:tc>
          <w:tcPr>
            <w:tcW w:w="1030" w:type="pct"/>
          </w:tcPr>
          <w:p w14:paraId="61D5D76E" w14:textId="77777777" w:rsidR="001E3DAC" w:rsidRDefault="001E3DAC" w:rsidP="00882A3D">
            <w:pPr>
              <w:spacing w:before="120" w:after="120"/>
            </w:pPr>
          </w:p>
        </w:tc>
        <w:tc>
          <w:tcPr>
            <w:tcW w:w="1140" w:type="pct"/>
          </w:tcPr>
          <w:p w14:paraId="63B6919E" w14:textId="77777777" w:rsidR="001E3DAC" w:rsidRDefault="001E3DAC" w:rsidP="00882A3D">
            <w:pPr>
              <w:spacing w:before="120" w:after="120"/>
            </w:pPr>
          </w:p>
        </w:tc>
        <w:tc>
          <w:tcPr>
            <w:tcW w:w="881" w:type="pct"/>
          </w:tcPr>
          <w:p w14:paraId="6DFD417F" w14:textId="77777777" w:rsidR="001E3DAC" w:rsidRDefault="001E3DAC" w:rsidP="00882A3D">
            <w:pPr>
              <w:spacing w:before="120" w:after="120"/>
            </w:pPr>
          </w:p>
        </w:tc>
      </w:tr>
    </w:tbl>
    <w:p w14:paraId="3F01BD37" w14:textId="77777777" w:rsidR="00CD6316" w:rsidRDefault="00CD6316" w:rsidP="00CD6316">
      <w:pPr>
        <w:pStyle w:val="Heading1"/>
      </w:pPr>
      <w:r>
        <w:t>Next Stage Objective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0"/>
        <w:gridCol w:w="2430"/>
        <w:gridCol w:w="2430"/>
        <w:gridCol w:w="2690"/>
      </w:tblGrid>
      <w:tr w:rsidR="001E3DAC" w14:paraId="2AD3812F" w14:textId="77777777" w:rsidTr="001E3DAC">
        <w:tc>
          <w:tcPr>
            <w:tcW w:w="1116" w:type="pct"/>
            <w:shd w:val="clear" w:color="auto" w:fill="F2F2F2" w:themeFill="background1" w:themeFillShade="F2"/>
          </w:tcPr>
          <w:p w14:paraId="40C4BECC" w14:textId="77777777"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250" w:type="pct"/>
            <w:shd w:val="clear" w:color="auto" w:fill="F2F2F2" w:themeFill="background1" w:themeFillShade="F2"/>
          </w:tcPr>
          <w:p w14:paraId="56D86D74" w14:textId="77777777"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250" w:type="pct"/>
            <w:shd w:val="clear" w:color="auto" w:fill="F2F2F2" w:themeFill="background1" w:themeFillShade="F2"/>
          </w:tcPr>
          <w:p w14:paraId="47EBD0B5" w14:textId="77777777" w:rsidR="001E3DAC" w:rsidRPr="007A4AC9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384" w:type="pct"/>
            <w:shd w:val="clear" w:color="auto" w:fill="F2F2F2" w:themeFill="background1" w:themeFillShade="F2"/>
          </w:tcPr>
          <w:p w14:paraId="3CB29A3A" w14:textId="77777777"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recast</w:t>
            </w:r>
          </w:p>
        </w:tc>
      </w:tr>
      <w:tr w:rsidR="001E3DAC" w14:paraId="01049A63" w14:textId="77777777" w:rsidTr="001E3DAC">
        <w:tc>
          <w:tcPr>
            <w:tcW w:w="1116" w:type="pct"/>
          </w:tcPr>
          <w:p w14:paraId="0F0FA0F3" w14:textId="77777777" w:rsidR="001E3DAC" w:rsidRPr="00C96FEB" w:rsidRDefault="001E3DAC" w:rsidP="00882A3D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250" w:type="pct"/>
          </w:tcPr>
          <w:p w14:paraId="659E3895" w14:textId="3B1F8026" w:rsidR="001E3DAC" w:rsidRDefault="00C0722F" w:rsidP="00882A3D">
            <w:pPr>
              <w:spacing w:before="120" w:after="120"/>
            </w:pPr>
            <w:r>
              <w:t xml:space="preserve">The completion of a visual </w:t>
            </w:r>
            <w:proofErr w:type="spellStart"/>
            <w:r>
              <w:t>gargh</w:t>
            </w:r>
            <w:proofErr w:type="spellEnd"/>
          </w:p>
        </w:tc>
        <w:tc>
          <w:tcPr>
            <w:tcW w:w="1250" w:type="pct"/>
          </w:tcPr>
          <w:p w14:paraId="01ED8FB6" w14:textId="5F9A5280" w:rsidR="001E3DAC" w:rsidRDefault="00C0722F" w:rsidP="00882A3D">
            <w:pPr>
              <w:spacing w:before="120" w:after="120"/>
            </w:pPr>
            <w:r>
              <w:t>Failure of objective</w:t>
            </w:r>
          </w:p>
        </w:tc>
        <w:tc>
          <w:tcPr>
            <w:tcW w:w="1384" w:type="pct"/>
          </w:tcPr>
          <w:p w14:paraId="11AEFBF5" w14:textId="664F0D7B" w:rsidR="001E3DAC" w:rsidRDefault="00C0722F" w:rsidP="00882A3D">
            <w:pPr>
              <w:spacing w:before="120" w:after="120"/>
            </w:pPr>
            <w:r>
              <w:t xml:space="preserve">As this objective will be </w:t>
            </w:r>
            <w:proofErr w:type="gramStart"/>
            <w:r>
              <w:t>last</w:t>
            </w:r>
            <w:proofErr w:type="gramEnd"/>
            <w:r>
              <w:t xml:space="preserve"> I will not do a </w:t>
            </w:r>
            <w:proofErr w:type="spellStart"/>
            <w:r>
              <w:t>forcast</w:t>
            </w:r>
            <w:proofErr w:type="spellEnd"/>
          </w:p>
        </w:tc>
      </w:tr>
      <w:tr w:rsidR="001E3DAC" w14:paraId="32D44741" w14:textId="77777777" w:rsidTr="001E3DAC">
        <w:tc>
          <w:tcPr>
            <w:tcW w:w="1116" w:type="pct"/>
          </w:tcPr>
          <w:p w14:paraId="28A36ACF" w14:textId="77777777"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250" w:type="pct"/>
          </w:tcPr>
          <w:p w14:paraId="20454C70" w14:textId="1F425FBE" w:rsidR="001E3DAC" w:rsidRDefault="00C0722F" w:rsidP="00882A3D">
            <w:pPr>
              <w:spacing w:before="120" w:after="120"/>
            </w:pPr>
            <w:r>
              <w:t>28</w:t>
            </w:r>
            <w:r w:rsidRPr="00C0722F">
              <w:rPr>
                <w:vertAlign w:val="superscript"/>
              </w:rPr>
              <w:t>th</w:t>
            </w:r>
            <w:r>
              <w:t xml:space="preserve"> of April 2023</w:t>
            </w:r>
          </w:p>
        </w:tc>
        <w:tc>
          <w:tcPr>
            <w:tcW w:w="1250" w:type="pct"/>
          </w:tcPr>
          <w:p w14:paraId="1D921D60" w14:textId="620D4304" w:rsidR="001E3DAC" w:rsidRDefault="00C0722F" w:rsidP="00882A3D">
            <w:pPr>
              <w:spacing w:before="120" w:after="120"/>
            </w:pPr>
            <w:r>
              <w:t>28</w:t>
            </w:r>
            <w:r w:rsidRPr="00C0722F">
              <w:rPr>
                <w:vertAlign w:val="superscript"/>
              </w:rPr>
              <w:t>th</w:t>
            </w:r>
            <w:r>
              <w:t xml:space="preserve"> of </w:t>
            </w:r>
            <w:proofErr w:type="spellStart"/>
            <w:r>
              <w:t>apirl</w:t>
            </w:r>
            <w:proofErr w:type="spellEnd"/>
          </w:p>
        </w:tc>
        <w:tc>
          <w:tcPr>
            <w:tcW w:w="1384" w:type="pct"/>
          </w:tcPr>
          <w:p w14:paraId="097D9BF2" w14:textId="77777777" w:rsidR="001E3DAC" w:rsidRDefault="001E3DAC" w:rsidP="00882A3D">
            <w:pPr>
              <w:spacing w:before="120" w:after="120"/>
            </w:pPr>
          </w:p>
        </w:tc>
      </w:tr>
      <w:tr w:rsidR="001E3DAC" w14:paraId="4C212112" w14:textId="77777777" w:rsidTr="001E3DAC">
        <w:tc>
          <w:tcPr>
            <w:tcW w:w="1116" w:type="pct"/>
          </w:tcPr>
          <w:p w14:paraId="14BE4A84" w14:textId="77777777"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250" w:type="pct"/>
          </w:tcPr>
          <w:p w14:paraId="633D6721" w14:textId="505FB771" w:rsidR="001E3DAC" w:rsidRDefault="00C0722F" w:rsidP="00882A3D">
            <w:pPr>
              <w:spacing w:before="120" w:after="120"/>
            </w:pPr>
            <w:r>
              <w:t>0</w:t>
            </w:r>
          </w:p>
        </w:tc>
        <w:tc>
          <w:tcPr>
            <w:tcW w:w="1250" w:type="pct"/>
          </w:tcPr>
          <w:p w14:paraId="45AA55E3" w14:textId="31D0DF6C" w:rsidR="001E3DAC" w:rsidRDefault="00C0722F" w:rsidP="00882A3D">
            <w:pPr>
              <w:spacing w:before="120" w:after="120"/>
            </w:pPr>
            <w:r>
              <w:t>0</w:t>
            </w:r>
          </w:p>
        </w:tc>
        <w:tc>
          <w:tcPr>
            <w:tcW w:w="1384" w:type="pct"/>
          </w:tcPr>
          <w:p w14:paraId="32ADAF0C" w14:textId="77777777" w:rsidR="001E3DAC" w:rsidRDefault="001E3DAC" w:rsidP="00882A3D">
            <w:pPr>
              <w:spacing w:before="120" w:after="120"/>
            </w:pPr>
          </w:p>
        </w:tc>
      </w:tr>
      <w:tr w:rsidR="001E3DAC" w14:paraId="0129355A" w14:textId="77777777" w:rsidTr="001E3DAC">
        <w:tc>
          <w:tcPr>
            <w:tcW w:w="1116" w:type="pct"/>
          </w:tcPr>
          <w:p w14:paraId="2DFE94D8" w14:textId="77777777"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250" w:type="pct"/>
          </w:tcPr>
          <w:p w14:paraId="1AA0EC20" w14:textId="083D82E2" w:rsidR="001E3DAC" w:rsidRDefault="00C0722F" w:rsidP="00882A3D">
            <w:pPr>
              <w:spacing w:before="120" w:after="120"/>
            </w:pPr>
            <w:r>
              <w:t>A working visual model that reports the correct numbers</w:t>
            </w:r>
          </w:p>
        </w:tc>
        <w:tc>
          <w:tcPr>
            <w:tcW w:w="1250" w:type="pct"/>
          </w:tcPr>
          <w:p w14:paraId="2A8F504F" w14:textId="39430AA5" w:rsidR="001E3DAC" w:rsidRDefault="00C0722F" w:rsidP="00882A3D">
            <w:pPr>
              <w:spacing w:before="120" w:after="120"/>
            </w:pPr>
            <w:r>
              <w:t>A working sir model that can report its calculation through the console of a DET</w:t>
            </w:r>
          </w:p>
        </w:tc>
        <w:tc>
          <w:tcPr>
            <w:tcW w:w="1384" w:type="pct"/>
          </w:tcPr>
          <w:p w14:paraId="5708A184" w14:textId="77777777" w:rsidR="001E3DAC" w:rsidRDefault="001E3DAC" w:rsidP="00882A3D">
            <w:pPr>
              <w:spacing w:before="120" w:after="120"/>
            </w:pPr>
          </w:p>
        </w:tc>
      </w:tr>
      <w:tr w:rsidR="001E3DAC" w14:paraId="5B79B3F4" w14:textId="77777777" w:rsidTr="001E3DAC">
        <w:tc>
          <w:tcPr>
            <w:tcW w:w="1116" w:type="pct"/>
          </w:tcPr>
          <w:p w14:paraId="24F05C7E" w14:textId="77777777" w:rsidR="001E3DAC" w:rsidRDefault="001E3DAC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250" w:type="pct"/>
          </w:tcPr>
          <w:p w14:paraId="34191A5A" w14:textId="4EBCC189" w:rsidR="001E3DAC" w:rsidRDefault="00C0722F" w:rsidP="00882A3D">
            <w:pPr>
              <w:spacing w:before="120" w:after="120"/>
            </w:pPr>
            <w:r>
              <w:t>Not completed in time</w:t>
            </w:r>
          </w:p>
        </w:tc>
        <w:tc>
          <w:tcPr>
            <w:tcW w:w="1250" w:type="pct"/>
          </w:tcPr>
          <w:p w14:paraId="4214C619" w14:textId="07625DFB" w:rsidR="001E3DAC" w:rsidRDefault="00C0722F" w:rsidP="00882A3D">
            <w:pPr>
              <w:spacing w:before="120" w:after="120"/>
            </w:pPr>
            <w:r>
              <w:t>Not completed in time</w:t>
            </w:r>
          </w:p>
        </w:tc>
        <w:tc>
          <w:tcPr>
            <w:tcW w:w="1384" w:type="pct"/>
          </w:tcPr>
          <w:p w14:paraId="320095A5" w14:textId="77777777" w:rsidR="001E3DAC" w:rsidRDefault="001E3DAC" w:rsidP="00882A3D">
            <w:pPr>
              <w:spacing w:before="120" w:after="120"/>
            </w:pPr>
          </w:p>
        </w:tc>
      </w:tr>
    </w:tbl>
    <w:p w14:paraId="7F9BEE13" w14:textId="77777777" w:rsidR="007A4AC9" w:rsidRDefault="007A4AC9" w:rsidP="007A4AC9"/>
    <w:p w14:paraId="1C094BCF" w14:textId="77777777" w:rsidR="001E3DAC" w:rsidRDefault="001E3DAC">
      <w:pPr>
        <w:rPr>
          <w:rFonts w:asciiTheme="majorHAnsi" w:eastAsiaTheme="majorEastAsia" w:hAnsiTheme="majorHAnsi" w:cstheme="majorBidi"/>
          <w:b/>
          <w:color w:val="595959" w:themeColor="text1" w:themeTint="A6"/>
          <w:sz w:val="38"/>
          <w:szCs w:val="34"/>
        </w:rPr>
      </w:pPr>
      <w:r>
        <w:br w:type="page"/>
      </w:r>
    </w:p>
    <w:p w14:paraId="2BAE163F" w14:textId="77777777" w:rsidR="00C96FEB" w:rsidRDefault="00CA6828" w:rsidP="00CA6828">
      <w:pPr>
        <w:pStyle w:val="Heading1"/>
      </w:pPr>
      <w:r>
        <w:lastRenderedPageBreak/>
        <w:t>Team Performance</w:t>
      </w:r>
    </w:p>
    <w:p w14:paraId="509844C1" w14:textId="77777777" w:rsidR="00CD6316" w:rsidRDefault="00CA6828" w:rsidP="001E3DAC">
      <w:pPr>
        <w:rPr>
          <w:rFonts w:asciiTheme="majorHAnsi" w:eastAsiaTheme="majorEastAsia" w:hAnsiTheme="majorHAnsi" w:cstheme="majorBidi"/>
          <w:b/>
          <w:color w:val="595959" w:themeColor="text1" w:themeTint="A6"/>
          <w:sz w:val="38"/>
          <w:szCs w:val="34"/>
        </w:rPr>
      </w:pPr>
      <w:r w:rsidRPr="001E3DAC">
        <w:rPr>
          <w:color w:val="5B9BD5" w:themeColor="accent1"/>
        </w:rPr>
        <w:t>A short description of the team performance.</w:t>
      </w:r>
    </w:p>
    <w:p w14:paraId="7C928018" w14:textId="77777777" w:rsidR="00CD6316" w:rsidRDefault="00CD6316" w:rsidP="00CD6316">
      <w:pPr>
        <w:pStyle w:val="Heading1"/>
      </w:pPr>
      <w:r>
        <w:t>Follow-on Action Recommendations</w:t>
      </w:r>
    </w:p>
    <w:tbl>
      <w:tblPr>
        <w:tblStyle w:val="TableGrid"/>
        <w:tblW w:w="25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</w:tblGrid>
      <w:tr w:rsidR="00C0722F" w14:paraId="36DDEDFE" w14:textId="77777777" w:rsidTr="00C0722F">
        <w:tc>
          <w:tcPr>
            <w:tcW w:w="5000" w:type="pct"/>
            <w:shd w:val="clear" w:color="auto" w:fill="F2F2F2" w:themeFill="background1" w:themeFillShade="F2"/>
          </w:tcPr>
          <w:p w14:paraId="1B490CB6" w14:textId="65E74CFF" w:rsidR="00C0722F" w:rsidRPr="00A879E3" w:rsidRDefault="00C0722F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ew actions</w:t>
            </w:r>
          </w:p>
        </w:tc>
      </w:tr>
      <w:tr w:rsidR="00C0722F" w14:paraId="11A0BDBE" w14:textId="77777777" w:rsidTr="00C0722F">
        <w:tc>
          <w:tcPr>
            <w:tcW w:w="5000" w:type="pct"/>
          </w:tcPr>
          <w:p w14:paraId="7B000728" w14:textId="02699F07" w:rsidR="00C0722F" w:rsidRPr="001E3DAC" w:rsidRDefault="00C0722F" w:rsidP="00882A3D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 xml:space="preserve">Begin version 2 of the </w:t>
            </w:r>
            <w:proofErr w:type="gramStart"/>
            <w:r>
              <w:rPr>
                <w:color w:val="5B9BD5" w:themeColor="accent1"/>
              </w:rPr>
              <w:t>project(</w:t>
            </w:r>
            <w:proofErr w:type="gramEnd"/>
            <w:r>
              <w:rPr>
                <w:color w:val="5B9BD5" w:themeColor="accent1"/>
              </w:rPr>
              <w:t xml:space="preserve">visual </w:t>
            </w:r>
            <w:proofErr w:type="spellStart"/>
            <w:r>
              <w:rPr>
                <w:color w:val="5B9BD5" w:themeColor="accent1"/>
              </w:rPr>
              <w:t>garph</w:t>
            </w:r>
            <w:proofErr w:type="spellEnd"/>
            <w:r>
              <w:rPr>
                <w:color w:val="5B9BD5" w:themeColor="accent1"/>
              </w:rPr>
              <w:t>)</w:t>
            </w:r>
          </w:p>
        </w:tc>
      </w:tr>
      <w:tr w:rsidR="00C0722F" w14:paraId="7EF03FCC" w14:textId="77777777" w:rsidTr="00C0722F">
        <w:tc>
          <w:tcPr>
            <w:tcW w:w="5000" w:type="pct"/>
          </w:tcPr>
          <w:p w14:paraId="5E9BDE1D" w14:textId="77777777" w:rsidR="00C0722F" w:rsidRPr="00A879E3" w:rsidRDefault="00C0722F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C0722F" w14:paraId="075D8A9F" w14:textId="77777777" w:rsidTr="00C0722F">
        <w:tc>
          <w:tcPr>
            <w:tcW w:w="5000" w:type="pct"/>
          </w:tcPr>
          <w:p w14:paraId="61CC6E6B" w14:textId="77777777" w:rsidR="00C0722F" w:rsidRPr="00A879E3" w:rsidRDefault="00C0722F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C0722F" w14:paraId="7898EFD2" w14:textId="77777777" w:rsidTr="00C0722F">
        <w:tc>
          <w:tcPr>
            <w:tcW w:w="5000" w:type="pct"/>
          </w:tcPr>
          <w:p w14:paraId="2A9B9D8D" w14:textId="77777777" w:rsidR="00C0722F" w:rsidRPr="00A879E3" w:rsidRDefault="00C0722F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C0722F" w14:paraId="05E5A914" w14:textId="77777777" w:rsidTr="00C0722F">
        <w:tc>
          <w:tcPr>
            <w:tcW w:w="5000" w:type="pct"/>
          </w:tcPr>
          <w:p w14:paraId="1E35522A" w14:textId="77777777" w:rsidR="00C0722F" w:rsidRPr="00A879E3" w:rsidRDefault="00C0722F" w:rsidP="00882A3D">
            <w:pPr>
              <w:spacing w:before="120" w:after="120"/>
              <w:rPr>
                <w:b/>
                <w:bCs/>
              </w:rPr>
            </w:pPr>
          </w:p>
        </w:tc>
      </w:tr>
    </w:tbl>
    <w:p w14:paraId="56940742" w14:textId="77777777" w:rsidR="00CD6316" w:rsidRDefault="00CD6316" w:rsidP="00CD6316">
      <w:pPr>
        <w:pStyle w:val="Heading1"/>
      </w:pPr>
      <w:r>
        <w:t>Issues and risk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CD6316" w14:paraId="4DE1771B" w14:textId="77777777" w:rsidTr="00882A3D">
        <w:tc>
          <w:tcPr>
            <w:tcW w:w="5000" w:type="pct"/>
            <w:shd w:val="clear" w:color="auto" w:fill="F2F2F2" w:themeFill="background1" w:themeFillShade="F2"/>
          </w:tcPr>
          <w:p w14:paraId="07E74227" w14:textId="77777777"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ssue or risk</w:t>
            </w:r>
          </w:p>
        </w:tc>
      </w:tr>
      <w:tr w:rsidR="00CD6316" w14:paraId="59500DA2" w14:textId="77777777" w:rsidTr="00882A3D">
        <w:tc>
          <w:tcPr>
            <w:tcW w:w="5000" w:type="pct"/>
          </w:tcPr>
          <w:p w14:paraId="5DA335B3" w14:textId="159823F5" w:rsidR="00CD6316" w:rsidRPr="001E3DAC" w:rsidRDefault="00CD6316" w:rsidP="00882A3D">
            <w:pPr>
              <w:spacing w:before="120" w:after="120"/>
              <w:rPr>
                <w:color w:val="5B9BD5" w:themeColor="accent1"/>
              </w:rPr>
            </w:pPr>
            <w:r w:rsidRPr="001E3DAC">
              <w:rPr>
                <w:color w:val="5B9BD5" w:themeColor="accent1"/>
              </w:rPr>
              <w:t xml:space="preserve">Latest update </w:t>
            </w:r>
            <w:r w:rsidR="00C0722F">
              <w:rPr>
                <w:color w:val="5B9BD5" w:themeColor="accent1"/>
              </w:rPr>
              <w:t>failure to finish version 2 of the project</w:t>
            </w:r>
          </w:p>
        </w:tc>
      </w:tr>
      <w:tr w:rsidR="00CD6316" w14:paraId="6B7497D1" w14:textId="77777777" w:rsidTr="00882A3D">
        <w:tc>
          <w:tcPr>
            <w:tcW w:w="5000" w:type="pct"/>
          </w:tcPr>
          <w:p w14:paraId="6F27F87C" w14:textId="77777777"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CD6316" w14:paraId="28716757" w14:textId="77777777" w:rsidTr="00882A3D">
        <w:tc>
          <w:tcPr>
            <w:tcW w:w="5000" w:type="pct"/>
          </w:tcPr>
          <w:p w14:paraId="72F126FB" w14:textId="77777777" w:rsidR="00CD6316" w:rsidRPr="00A879E3" w:rsidRDefault="00CD6316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14:paraId="1E2F7E62" w14:textId="77777777" w:rsidTr="00882A3D">
        <w:tc>
          <w:tcPr>
            <w:tcW w:w="5000" w:type="pct"/>
          </w:tcPr>
          <w:p w14:paraId="21964DB3" w14:textId="77777777"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14:paraId="4A60B1CC" w14:textId="77777777" w:rsidTr="00882A3D">
        <w:tc>
          <w:tcPr>
            <w:tcW w:w="5000" w:type="pct"/>
          </w:tcPr>
          <w:p w14:paraId="1F102B7A" w14:textId="77777777"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14:paraId="469BAF7B" w14:textId="77777777" w:rsidTr="00882A3D">
        <w:tc>
          <w:tcPr>
            <w:tcW w:w="5000" w:type="pct"/>
          </w:tcPr>
          <w:p w14:paraId="7A91CE13" w14:textId="77777777"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</w:tbl>
    <w:p w14:paraId="5DA7CFD5" w14:textId="77777777" w:rsidR="001E3DAC" w:rsidRDefault="001E3DAC" w:rsidP="001E3DAC">
      <w:pPr>
        <w:rPr>
          <w:rFonts w:asciiTheme="majorHAnsi" w:eastAsiaTheme="majorEastAsia" w:hAnsiTheme="majorHAnsi" w:cstheme="majorBidi"/>
          <w:color w:val="595959" w:themeColor="text1" w:themeTint="A6"/>
          <w:sz w:val="38"/>
          <w:szCs w:val="34"/>
        </w:rPr>
      </w:pPr>
    </w:p>
    <w:p w14:paraId="09DD0988" w14:textId="77777777" w:rsidR="00CA6828" w:rsidRPr="007A4AC9" w:rsidRDefault="00CA6828" w:rsidP="00CA6828">
      <w:pPr>
        <w:pStyle w:val="Heading1"/>
      </w:pPr>
      <w:r>
        <w:lastRenderedPageBreak/>
        <w:t>Lessons Learned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20"/>
      </w:tblGrid>
      <w:tr w:rsidR="00CA6828" w14:paraId="02E65597" w14:textId="77777777" w:rsidTr="00882A3D">
        <w:tc>
          <w:tcPr>
            <w:tcW w:w="5000" w:type="pct"/>
            <w:shd w:val="clear" w:color="auto" w:fill="F2F2F2" w:themeFill="background1" w:themeFillShade="F2"/>
          </w:tcPr>
          <w:p w14:paraId="7FC35023" w14:textId="77777777"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Lesson Learned</w:t>
            </w:r>
          </w:p>
        </w:tc>
      </w:tr>
      <w:tr w:rsidR="00CA6828" w14:paraId="5458A1B1" w14:textId="77777777" w:rsidTr="00882A3D">
        <w:tc>
          <w:tcPr>
            <w:tcW w:w="5000" w:type="pct"/>
          </w:tcPr>
          <w:p w14:paraId="078D573E" w14:textId="7CCEF5C5" w:rsidR="00CA6828" w:rsidRPr="00A879E3" w:rsidRDefault="00C0722F" w:rsidP="00882A3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 xml:space="preserve">All </w:t>
            </w:r>
            <w:proofErr w:type="spellStart"/>
            <w:r>
              <w:rPr>
                <w:b/>
                <w:bCs/>
              </w:rPr>
              <w:t>lesons</w:t>
            </w:r>
            <w:proofErr w:type="spellEnd"/>
            <w:r>
              <w:rPr>
                <w:b/>
                <w:bCs/>
              </w:rPr>
              <w:t xml:space="preserve"> learnt will be reported on the project evaluation </w:t>
            </w:r>
          </w:p>
        </w:tc>
      </w:tr>
      <w:tr w:rsidR="00CA6828" w14:paraId="1741A932" w14:textId="77777777" w:rsidTr="00882A3D">
        <w:tc>
          <w:tcPr>
            <w:tcW w:w="5000" w:type="pct"/>
          </w:tcPr>
          <w:p w14:paraId="673FD7AB" w14:textId="77777777" w:rsidR="00CA6828" w:rsidRPr="00A879E3" w:rsidRDefault="00CA6828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14:paraId="4319CE80" w14:textId="77777777" w:rsidTr="00882A3D">
        <w:tc>
          <w:tcPr>
            <w:tcW w:w="5000" w:type="pct"/>
          </w:tcPr>
          <w:p w14:paraId="4D04901F" w14:textId="77777777"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14:paraId="27310B2A" w14:textId="77777777" w:rsidTr="00882A3D">
        <w:tc>
          <w:tcPr>
            <w:tcW w:w="5000" w:type="pct"/>
          </w:tcPr>
          <w:p w14:paraId="5013EB27" w14:textId="77777777"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  <w:tr w:rsidR="001E3DAC" w14:paraId="75F31DF8" w14:textId="77777777" w:rsidTr="00882A3D">
        <w:tc>
          <w:tcPr>
            <w:tcW w:w="5000" w:type="pct"/>
          </w:tcPr>
          <w:p w14:paraId="1F86157D" w14:textId="77777777" w:rsidR="001E3DAC" w:rsidRPr="00A879E3" w:rsidRDefault="001E3DAC" w:rsidP="00882A3D">
            <w:pPr>
              <w:spacing w:before="120" w:after="120"/>
              <w:rPr>
                <w:b/>
                <w:bCs/>
              </w:rPr>
            </w:pPr>
          </w:p>
        </w:tc>
      </w:tr>
    </w:tbl>
    <w:p w14:paraId="0AD1B0D4" w14:textId="77777777" w:rsidR="00CA6828" w:rsidRDefault="00CA6828" w:rsidP="00A72C25"/>
    <w:p w14:paraId="297960B3" w14:textId="77777777" w:rsidR="001E3DAC" w:rsidRDefault="001E3DAC" w:rsidP="001E3DAC">
      <w:pPr>
        <w:rPr>
          <w:b/>
          <w:bCs/>
        </w:rPr>
      </w:pPr>
    </w:p>
    <w:p w14:paraId="307F88E5" w14:textId="77777777" w:rsidR="001E3DAC" w:rsidRDefault="001E3DAC" w:rsidP="001E3DAC">
      <w:pPr>
        <w:rPr>
          <w:b/>
          <w:bCs/>
        </w:rPr>
      </w:pPr>
    </w:p>
    <w:p w14:paraId="27B3992D" w14:textId="77777777" w:rsidR="001E3DAC" w:rsidRDefault="001E3DAC" w:rsidP="001E3DAC">
      <w:pPr>
        <w:rPr>
          <w:b/>
          <w:bCs/>
        </w:rPr>
      </w:pPr>
    </w:p>
    <w:p w14:paraId="300820FA" w14:textId="77777777" w:rsidR="001E3DAC" w:rsidRDefault="001E3DAC" w:rsidP="001E3DAC">
      <w:pPr>
        <w:rPr>
          <w:b/>
          <w:bCs/>
        </w:rPr>
      </w:pPr>
    </w:p>
    <w:p w14:paraId="42E5D131" w14:textId="77777777" w:rsidR="001E3DAC" w:rsidRDefault="001E3DAC" w:rsidP="001E3DAC">
      <w:pPr>
        <w:rPr>
          <w:b/>
          <w:bCs/>
        </w:rPr>
      </w:pPr>
    </w:p>
    <w:p w14:paraId="05970B63" w14:textId="77777777" w:rsidR="001E3DAC" w:rsidRDefault="001E3DAC" w:rsidP="001E3DAC">
      <w:pPr>
        <w:rPr>
          <w:b/>
          <w:bCs/>
        </w:rPr>
      </w:pPr>
    </w:p>
    <w:p w14:paraId="0E9C8C7D" w14:textId="77777777" w:rsidR="001E3DAC" w:rsidRDefault="001E3DAC" w:rsidP="001E3DAC">
      <w:pPr>
        <w:rPr>
          <w:b/>
          <w:bCs/>
        </w:rPr>
      </w:pPr>
    </w:p>
    <w:p w14:paraId="26C661BE" w14:textId="77777777" w:rsidR="001E3DAC" w:rsidRDefault="001E3DAC" w:rsidP="001E3DAC">
      <w:pPr>
        <w:rPr>
          <w:b/>
          <w:bCs/>
        </w:rPr>
      </w:pPr>
    </w:p>
    <w:p w14:paraId="23A070B2" w14:textId="77777777" w:rsidR="001E3DAC" w:rsidRDefault="001E3DAC" w:rsidP="001E3DAC">
      <w:pPr>
        <w:rPr>
          <w:b/>
          <w:bCs/>
        </w:rPr>
      </w:pPr>
    </w:p>
    <w:p w14:paraId="737D6492" w14:textId="2AB77B28" w:rsidR="009C144C" w:rsidRPr="001E3DAC" w:rsidRDefault="009C144C" w:rsidP="001E3DAC">
      <w:pPr>
        <w:rPr>
          <w:color w:val="A6A6A6" w:themeColor="background1" w:themeShade="A6"/>
        </w:rPr>
      </w:pPr>
    </w:p>
    <w:sectPr w:rsidR="009C144C" w:rsidRPr="001E3DAC" w:rsidSect="00C07812">
      <w:headerReference w:type="default" r:id="rId6"/>
      <w:footerReference w:type="default" r:id="rId7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A5F8B8" w14:textId="77777777" w:rsidR="00395E4D" w:rsidRDefault="00395E4D" w:rsidP="00FF788B">
      <w:pPr>
        <w:spacing w:after="0" w:line="240" w:lineRule="auto"/>
      </w:pPr>
      <w:r>
        <w:separator/>
      </w:r>
    </w:p>
  </w:endnote>
  <w:endnote w:type="continuationSeparator" w:id="0">
    <w:p w14:paraId="0E59C753" w14:textId="77777777" w:rsidR="00395E4D" w:rsidRDefault="00395E4D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84836" w14:textId="77777777"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1E3DAC">
      <w:rPr>
        <w:noProof/>
        <w:color w:val="808080" w:themeColor="background1" w:themeShade="80"/>
        <w:sz w:val="20"/>
        <w:szCs w:val="20"/>
      </w:rPr>
      <w:t>5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1E3DAC">
      <w:rPr>
        <w:noProof/>
        <w:color w:val="808080" w:themeColor="background1" w:themeShade="80"/>
        <w:sz w:val="20"/>
        <w:szCs w:val="20"/>
      </w:rPr>
      <w:t>5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3A3C2" w14:textId="77777777" w:rsidR="00395E4D" w:rsidRDefault="00395E4D" w:rsidP="00FF788B">
      <w:pPr>
        <w:spacing w:after="0" w:line="240" w:lineRule="auto"/>
      </w:pPr>
      <w:r>
        <w:separator/>
      </w:r>
    </w:p>
  </w:footnote>
  <w:footnote w:type="continuationSeparator" w:id="0">
    <w:p w14:paraId="3D8EFA20" w14:textId="77777777" w:rsidR="00395E4D" w:rsidRDefault="00395E4D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784BC" w14:textId="77777777" w:rsidR="00FF788B" w:rsidRPr="00FF788B" w:rsidRDefault="00BA7677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End Stage</w:t>
    </w:r>
    <w:r w:rsidR="007A4AC9">
      <w:rPr>
        <w:b/>
        <w:bCs/>
        <w:sz w:val="50"/>
        <w:szCs w:val="50"/>
      </w:rPr>
      <w:t xml:space="preserve">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rgUACyU+ESwAAAA="/>
  </w:docVars>
  <w:rsids>
    <w:rsidRoot w:val="00FF788B"/>
    <w:rsid w:val="00047A48"/>
    <w:rsid w:val="000E1F59"/>
    <w:rsid w:val="001E3DAC"/>
    <w:rsid w:val="00354736"/>
    <w:rsid w:val="00377AA7"/>
    <w:rsid w:val="00395E4D"/>
    <w:rsid w:val="003B5CA2"/>
    <w:rsid w:val="00401D82"/>
    <w:rsid w:val="00595896"/>
    <w:rsid w:val="0066258E"/>
    <w:rsid w:val="007075A4"/>
    <w:rsid w:val="007A4AC9"/>
    <w:rsid w:val="009A1A7E"/>
    <w:rsid w:val="009C144C"/>
    <w:rsid w:val="00A72C25"/>
    <w:rsid w:val="00A879E3"/>
    <w:rsid w:val="00AD6996"/>
    <w:rsid w:val="00AF56E5"/>
    <w:rsid w:val="00BA7677"/>
    <w:rsid w:val="00C0722F"/>
    <w:rsid w:val="00C07812"/>
    <w:rsid w:val="00C3252B"/>
    <w:rsid w:val="00C96FEB"/>
    <w:rsid w:val="00CA6828"/>
    <w:rsid w:val="00CD6316"/>
    <w:rsid w:val="00E428D4"/>
    <w:rsid w:val="00E56595"/>
    <w:rsid w:val="00EA3695"/>
    <w:rsid w:val="00EC0CF4"/>
    <w:rsid w:val="00F72973"/>
    <w:rsid w:val="00FA5156"/>
    <w:rsid w:val="00FE1C95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4193A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1E3D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5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Perry, Lewis</cp:lastModifiedBy>
  <cp:revision>6</cp:revision>
  <cp:lastPrinted>2018-11-18T07:01:00Z</cp:lastPrinted>
  <dcterms:created xsi:type="dcterms:W3CDTF">2018-11-18T09:19:00Z</dcterms:created>
  <dcterms:modified xsi:type="dcterms:W3CDTF">2023-04-12T16:12:00Z</dcterms:modified>
</cp:coreProperties>
</file>